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14137012" w:rsidR="002709BE" w:rsidRDefault="0090662B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90662B">
        <w:rPr>
          <w:b/>
          <w:bCs/>
          <w:color w:val="074F6A" w:themeColor="accent4" w:themeShade="80"/>
          <w:sz w:val="56"/>
          <w:szCs w:val="56"/>
        </w:rPr>
        <w:t>Change Adoption Metrics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2E8D262E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 xml:space="preserve">Use this detailed checklist to plan, measure, and monitor adoption success for your organizational change initiatives. Following these steps </w:t>
      </w:r>
      <w:proofErr w:type="gramStart"/>
      <w:r w:rsidRPr="0090662B">
        <w:rPr>
          <w:sz w:val="28"/>
          <w:szCs w:val="28"/>
        </w:rPr>
        <w:t>ensures</w:t>
      </w:r>
      <w:proofErr w:type="gramEnd"/>
      <w:r w:rsidRPr="0090662B">
        <w:rPr>
          <w:sz w:val="28"/>
          <w:szCs w:val="28"/>
        </w:rPr>
        <w:t xml:space="preserve"> you capture both quantitative and qualitative adoption metrics while aligning with business outcomes.</w:t>
      </w:r>
    </w:p>
    <w:p w14:paraId="77FE8E58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1. Define Success Criteria</w:t>
      </w:r>
    </w:p>
    <w:p w14:paraId="7BA7CBCA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Clearly define what adoption means for this initiative.</w:t>
      </w:r>
    </w:p>
    <w:p w14:paraId="6F41EE1B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Link adoption criteria to business outcomes (ROI, productivity, compliance).</w:t>
      </w:r>
    </w:p>
    <w:p w14:paraId="4F586709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Document success targets (e.g., 80% system adoption within 3 months).</w:t>
      </w:r>
    </w:p>
    <w:p w14:paraId="0D75AD66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2. Select Measurable Adoption Indicators</w:t>
      </w:r>
    </w:p>
    <w:p w14:paraId="7689CF75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Identify key quantitative metrics (system logins, completion rates, process compliance).</w:t>
      </w:r>
    </w:p>
    <w:p w14:paraId="1FE8BE8E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Identify key qualitative metrics (surveys, employee feedback, sentiment).</w:t>
      </w:r>
    </w:p>
    <w:p w14:paraId="3EE31B96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Validate that selected metrics align with project goals.</w:t>
      </w:r>
    </w:p>
    <w:p w14:paraId="29A626B4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3. Gather Baseline Data</w:t>
      </w:r>
    </w:p>
    <w:p w14:paraId="66279FBB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Collect pre-change data (current system usage, error rates, satisfaction levels).</w:t>
      </w:r>
    </w:p>
    <w:p w14:paraId="1927A8B2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Document baseline results for comparison after rollout.</w:t>
      </w:r>
    </w:p>
    <w:p w14:paraId="217F6D63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lastRenderedPageBreak/>
        <w:t xml:space="preserve">☐ Store baseline data securely and share with project </w:t>
      </w:r>
      <w:proofErr w:type="gramStart"/>
      <w:r w:rsidRPr="0090662B">
        <w:rPr>
          <w:sz w:val="28"/>
          <w:szCs w:val="28"/>
        </w:rPr>
        <w:t>leads</w:t>
      </w:r>
      <w:proofErr w:type="gramEnd"/>
      <w:r w:rsidRPr="0090662B">
        <w:rPr>
          <w:sz w:val="28"/>
          <w:szCs w:val="28"/>
        </w:rPr>
        <w:t>.</w:t>
      </w:r>
    </w:p>
    <w:p w14:paraId="309435B3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4. Collect Adoption Data</w:t>
      </w:r>
    </w:p>
    <w:p w14:paraId="40DCD97C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Use surveys, polls, or interviews to gather employee feedback.</w:t>
      </w:r>
    </w:p>
    <w:p w14:paraId="7390527E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Pull system usage reports (logins, task completions).</w:t>
      </w:r>
    </w:p>
    <w:p w14:paraId="02B9B3EC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Document adoption progress in performance dashboards.</w:t>
      </w:r>
    </w:p>
    <w:p w14:paraId="293819DC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Schedule regular check-ins with focus groups or managers.</w:t>
      </w:r>
    </w:p>
    <w:p w14:paraId="6844DE72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5. Monitor Progress Continuously</w:t>
      </w:r>
    </w:p>
    <w:p w14:paraId="35169DDF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Track adoption metrics weekly, monthly, or quarterly.</w:t>
      </w:r>
    </w:p>
    <w:p w14:paraId="3FB3416A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Identify early wins, resistance hotspots, and adoption plateaus.</w:t>
      </w:r>
    </w:p>
    <w:p w14:paraId="5AE14B55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Compare current results with baseline data.</w:t>
      </w:r>
    </w:p>
    <w:p w14:paraId="1013F531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6. Share Insights with Stakeholders</w:t>
      </w:r>
    </w:p>
    <w:p w14:paraId="68B20F32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Create visual dashboards or scorecards to report progress.</w:t>
      </w:r>
    </w:p>
    <w:p w14:paraId="11FDEC6D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Share adoption results with executives, sponsors, and managers.</w:t>
      </w:r>
    </w:p>
    <w:p w14:paraId="5563BD5B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Highlight success stories and areas needing additional support.</w:t>
      </w:r>
    </w:p>
    <w:p w14:paraId="6E6428E4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t>Step 7. Adjust Strategies if Needed</w:t>
      </w:r>
    </w:p>
    <w:p w14:paraId="1381B50E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Refine communication campaigns to target resistance points.</w:t>
      </w:r>
    </w:p>
    <w:p w14:paraId="720BA83C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Provide additional training or coaching where adoption is low.</w:t>
      </w:r>
    </w:p>
    <w:p w14:paraId="4441F0F2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Encourage leadership reinforcement and visible sponsorship.</w:t>
      </w:r>
    </w:p>
    <w:p w14:paraId="30C5442A" w14:textId="77777777" w:rsidR="0090662B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☐ Continuously improve strategies based on adoption data.</w:t>
      </w:r>
    </w:p>
    <w:p w14:paraId="1AD4C757" w14:textId="77777777" w:rsidR="0090662B" w:rsidRPr="0090662B" w:rsidRDefault="0090662B" w:rsidP="0090662B">
      <w:pPr>
        <w:pStyle w:val="Heading1"/>
        <w:rPr>
          <w:sz w:val="48"/>
          <w:szCs w:val="48"/>
        </w:rPr>
      </w:pPr>
      <w:r w:rsidRPr="0090662B">
        <w:rPr>
          <w:sz w:val="48"/>
          <w:szCs w:val="48"/>
        </w:rPr>
        <w:lastRenderedPageBreak/>
        <w:t>Final Notes</w:t>
      </w:r>
    </w:p>
    <w:p w14:paraId="56867ADE" w14:textId="78849CB5" w:rsidR="00C9648C" w:rsidRPr="0090662B" w:rsidRDefault="0090662B" w:rsidP="0090662B">
      <w:pPr>
        <w:rPr>
          <w:sz w:val="28"/>
          <w:szCs w:val="28"/>
        </w:rPr>
      </w:pPr>
      <w:r w:rsidRPr="0090662B">
        <w:rPr>
          <w:sz w:val="28"/>
          <w:szCs w:val="28"/>
        </w:rPr>
        <w:t>☑ This checklist should be used as a living document. Update regularly as adoption progresses to ensure accountability and long-term success.</w:t>
      </w:r>
    </w:p>
    <w:p w14:paraId="54597C0D" w14:textId="77777777" w:rsidR="000A6500" w:rsidRPr="000A6500" w:rsidRDefault="000A6500" w:rsidP="000A6500">
      <w:pPr>
        <w:spacing w:after="200" w:line="276" w:lineRule="auto"/>
        <w:contextualSpacing/>
        <w:rPr>
          <w:rFonts w:ascii="Cambria" w:eastAsia="MS Mincho" w:hAnsi="Cambria" w:cs="Times New Roman"/>
          <w:kern w:val="0"/>
          <w14:ligatures w14:val="none"/>
        </w:rPr>
      </w:pP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8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C4822"/>
    <w:rsid w:val="005465F9"/>
    <w:rsid w:val="005B0450"/>
    <w:rsid w:val="00755C62"/>
    <w:rsid w:val="00835733"/>
    <w:rsid w:val="008E4049"/>
    <w:rsid w:val="0090662B"/>
    <w:rsid w:val="00A979BF"/>
    <w:rsid w:val="00AE35D3"/>
    <w:rsid w:val="00C23013"/>
    <w:rsid w:val="00C7029F"/>
    <w:rsid w:val="00C9648C"/>
    <w:rsid w:val="00CE2172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9</cp:revision>
  <dcterms:created xsi:type="dcterms:W3CDTF">2025-06-10T19:02:00Z</dcterms:created>
  <dcterms:modified xsi:type="dcterms:W3CDTF">2025-08-18T18:08:00Z</dcterms:modified>
</cp:coreProperties>
</file>